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206D03" w14:textId="323993F2" w:rsidR="00532650" w:rsidRPr="00532650" w:rsidRDefault="00532650" w:rsidP="00532650">
      <w:pPr>
        <w:pStyle w:val="Ttulo1"/>
        <w:jc w:val="center"/>
      </w:pPr>
      <w:r>
        <w:t xml:space="preserve">Laboratorio de Procesado Digital de Señal - 3º </w:t>
      </w:r>
      <w:r w:rsidR="00A04F08">
        <w:t>GITT</w:t>
      </w:r>
    </w:p>
    <w:p w14:paraId="3A02D8BE" w14:textId="59BB6669" w:rsidR="00792ED0" w:rsidRDefault="003232A2" w:rsidP="00B20F3F">
      <w:pPr>
        <w:pStyle w:val="Ttulo1"/>
        <w:jc w:val="center"/>
      </w:pPr>
      <w:r>
        <w:t xml:space="preserve">Informe </w:t>
      </w:r>
      <w:r w:rsidR="00C72DD5">
        <w:t xml:space="preserve">Práctica </w:t>
      </w:r>
      <w:r w:rsidR="00A04F08">
        <w:t>7</w:t>
      </w:r>
      <w:r w:rsidR="00C72DD5">
        <w:t>:</w:t>
      </w:r>
      <w:r w:rsidR="00825059">
        <w:t xml:space="preserve"> </w:t>
      </w:r>
      <w:r w:rsidR="003E6DE7">
        <w:t xml:space="preserve">filtrado adaptativo </w:t>
      </w:r>
    </w:p>
    <w:p w14:paraId="1A41C3E6" w14:textId="77777777" w:rsidR="00622338" w:rsidRDefault="00622338" w:rsidP="00E8286B"/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443"/>
        <w:gridCol w:w="7051"/>
      </w:tblGrid>
      <w:tr w:rsidR="00F90F51" w14:paraId="33C80FBA" w14:textId="77777777" w:rsidTr="00CC42AA">
        <w:trPr>
          <w:trHeight w:val="567"/>
        </w:trPr>
        <w:tc>
          <w:tcPr>
            <w:tcW w:w="1242" w:type="dxa"/>
            <w:vAlign w:val="center"/>
          </w:tcPr>
          <w:p w14:paraId="6E09B9BD" w14:textId="77777777" w:rsidR="00F90F51" w:rsidRPr="007C389C" w:rsidRDefault="00F90F51" w:rsidP="00CC42AA">
            <w:pPr>
              <w:rPr>
                <w:b/>
                <w:bCs/>
              </w:rPr>
            </w:pPr>
            <w:r w:rsidRPr="007C389C">
              <w:rPr>
                <w:b/>
                <w:bCs/>
              </w:rPr>
              <w:t>Alumno 1</w:t>
            </w:r>
            <w:r>
              <w:rPr>
                <w:b/>
                <w:bCs/>
              </w:rPr>
              <w:t>:</w:t>
            </w:r>
          </w:p>
        </w:tc>
        <w:tc>
          <w:tcPr>
            <w:tcW w:w="7402" w:type="dxa"/>
            <w:vAlign w:val="center"/>
          </w:tcPr>
          <w:p w14:paraId="06277BE1" w14:textId="77777777" w:rsidR="00F90F51" w:rsidRPr="007C389C" w:rsidRDefault="00F90F51" w:rsidP="00CC42AA">
            <w:pPr>
              <w:rPr>
                <w:i/>
                <w:iCs/>
              </w:rPr>
            </w:pPr>
            <w:r>
              <w:rPr>
                <w:i/>
                <w:iCs/>
              </w:rPr>
              <w:t>(Nombre Completo y apellidos)</w:t>
            </w:r>
          </w:p>
        </w:tc>
      </w:tr>
      <w:tr w:rsidR="00F90F51" w14:paraId="0F29DA4A" w14:textId="77777777" w:rsidTr="00CC42AA">
        <w:trPr>
          <w:trHeight w:val="567"/>
        </w:trPr>
        <w:tc>
          <w:tcPr>
            <w:tcW w:w="1242" w:type="dxa"/>
            <w:vAlign w:val="center"/>
          </w:tcPr>
          <w:p w14:paraId="1D1013C3" w14:textId="77777777" w:rsidR="00F90F51" w:rsidRPr="007C389C" w:rsidRDefault="00F90F51" w:rsidP="00CC42AA">
            <w:pPr>
              <w:rPr>
                <w:b/>
                <w:bCs/>
              </w:rPr>
            </w:pPr>
            <w:r w:rsidRPr="007C389C">
              <w:rPr>
                <w:b/>
                <w:bCs/>
              </w:rPr>
              <w:t>Alumno 2</w:t>
            </w:r>
            <w:r>
              <w:rPr>
                <w:b/>
                <w:bCs/>
              </w:rPr>
              <w:t>:</w:t>
            </w:r>
          </w:p>
        </w:tc>
        <w:tc>
          <w:tcPr>
            <w:tcW w:w="7402" w:type="dxa"/>
            <w:vAlign w:val="center"/>
          </w:tcPr>
          <w:p w14:paraId="0CD2D45E" w14:textId="77777777" w:rsidR="00F90F51" w:rsidRDefault="00F90F51" w:rsidP="00CC42AA">
            <w:r>
              <w:rPr>
                <w:i/>
                <w:iCs/>
              </w:rPr>
              <w:t>(Nombre Completo y apellidos)</w:t>
            </w:r>
          </w:p>
        </w:tc>
      </w:tr>
      <w:tr w:rsidR="00F90F51" w14:paraId="72E431FD" w14:textId="77777777" w:rsidTr="00CC42AA">
        <w:trPr>
          <w:trHeight w:val="567"/>
        </w:trPr>
        <w:tc>
          <w:tcPr>
            <w:tcW w:w="1242" w:type="dxa"/>
            <w:vAlign w:val="center"/>
          </w:tcPr>
          <w:p w14:paraId="53A80EF1" w14:textId="77777777" w:rsidR="00F90F51" w:rsidRDefault="00F90F51" w:rsidP="00CC42AA">
            <w:r w:rsidRPr="007C389C">
              <w:rPr>
                <w:b/>
                <w:bCs/>
              </w:rPr>
              <w:t xml:space="preserve">ID </w:t>
            </w:r>
            <w:r>
              <w:rPr>
                <w:b/>
                <w:bCs/>
              </w:rPr>
              <w:t>G</w:t>
            </w:r>
            <w:r w:rsidRPr="007C389C">
              <w:rPr>
                <w:b/>
                <w:bCs/>
              </w:rPr>
              <w:t>rupo</w:t>
            </w:r>
            <w:r>
              <w:rPr>
                <w:b/>
                <w:bCs/>
              </w:rPr>
              <w:t>:</w:t>
            </w:r>
          </w:p>
        </w:tc>
        <w:tc>
          <w:tcPr>
            <w:tcW w:w="7402" w:type="dxa"/>
            <w:vAlign w:val="center"/>
          </w:tcPr>
          <w:p w14:paraId="71520705" w14:textId="77777777" w:rsidR="00F90F51" w:rsidRDefault="00F90F51" w:rsidP="00CC42AA">
            <w:r>
              <w:rPr>
                <w:i/>
                <w:iCs/>
              </w:rPr>
              <w:t>(Identificador del grupo de laboratorio)</w:t>
            </w:r>
          </w:p>
        </w:tc>
      </w:tr>
      <w:tr w:rsidR="00F90F51" w14:paraId="211640BD" w14:textId="77777777" w:rsidTr="00CC42AA">
        <w:trPr>
          <w:trHeight w:val="1274"/>
        </w:trPr>
        <w:tc>
          <w:tcPr>
            <w:tcW w:w="1242" w:type="dxa"/>
            <w:vAlign w:val="center"/>
          </w:tcPr>
          <w:p w14:paraId="375EBBC2" w14:textId="77777777" w:rsidR="00F90F51" w:rsidRPr="007C389C" w:rsidRDefault="00F90F51" w:rsidP="00CC42AA">
            <w:pPr>
              <w:rPr>
                <w:b/>
                <w:bCs/>
              </w:rPr>
            </w:pPr>
            <w:r>
              <w:rPr>
                <w:b/>
                <w:bCs/>
              </w:rPr>
              <w:t>Calificación:</w:t>
            </w:r>
          </w:p>
        </w:tc>
        <w:tc>
          <w:tcPr>
            <w:tcW w:w="7402" w:type="dxa"/>
            <w:vAlign w:val="center"/>
          </w:tcPr>
          <w:p w14:paraId="4855DD43" w14:textId="77777777" w:rsidR="00F90F51" w:rsidRDefault="00F90F51" w:rsidP="00CC42AA">
            <w:pPr>
              <w:rPr>
                <w:i/>
                <w:iCs/>
              </w:rPr>
            </w:pPr>
          </w:p>
        </w:tc>
      </w:tr>
      <w:tr w:rsidR="00F90F51" w14:paraId="109FD293" w14:textId="77777777" w:rsidTr="00CC42AA">
        <w:trPr>
          <w:trHeight w:val="8174"/>
        </w:trPr>
        <w:tc>
          <w:tcPr>
            <w:tcW w:w="1242" w:type="dxa"/>
            <w:vAlign w:val="center"/>
          </w:tcPr>
          <w:p w14:paraId="6DBE4DA0" w14:textId="77777777" w:rsidR="00F90F51" w:rsidRDefault="00F90F51" w:rsidP="00CC42AA">
            <w:pPr>
              <w:rPr>
                <w:b/>
                <w:bCs/>
              </w:rPr>
            </w:pPr>
            <w:r>
              <w:rPr>
                <w:b/>
                <w:bCs/>
              </w:rPr>
              <w:t>Comentarios:</w:t>
            </w:r>
          </w:p>
        </w:tc>
        <w:tc>
          <w:tcPr>
            <w:tcW w:w="7402" w:type="dxa"/>
            <w:vAlign w:val="center"/>
          </w:tcPr>
          <w:p w14:paraId="38B4F174" w14:textId="77777777" w:rsidR="00F90F51" w:rsidRDefault="00F90F51" w:rsidP="00CC42AA">
            <w:pPr>
              <w:rPr>
                <w:i/>
                <w:iCs/>
              </w:rPr>
            </w:pPr>
          </w:p>
        </w:tc>
      </w:tr>
    </w:tbl>
    <w:p w14:paraId="68142728" w14:textId="57EDB777" w:rsidR="00702D15" w:rsidRDefault="000D1AA0" w:rsidP="00702D15">
      <w:pPr>
        <w:pStyle w:val="Ttulo1"/>
      </w:pPr>
      <w:r>
        <w:lastRenderedPageBreak/>
        <w:t>I</w:t>
      </w:r>
      <w:r w:rsidR="00663B5B">
        <w:t>mplementación del algoritmo LMS</w:t>
      </w:r>
    </w:p>
    <w:p w14:paraId="682F19EC" w14:textId="6B5E08E0" w:rsidR="00702D15" w:rsidRDefault="00702D15" w:rsidP="00702D15">
      <w:r>
        <w:t xml:space="preserve">En este apartado el alumno </w:t>
      </w:r>
      <w:r w:rsidR="000F3658">
        <w:t>construirá</w:t>
      </w:r>
      <w:r>
        <w:t xml:space="preserve"> el </w:t>
      </w:r>
      <w:r w:rsidR="00663B5B">
        <w:t>sistema</w:t>
      </w:r>
      <w:r w:rsidR="00C07B4F">
        <w:t xml:space="preserve"> adaptativo </w:t>
      </w:r>
      <w:r w:rsidR="00663B5B">
        <w:t>descrito en el bloque anterior y que cancele el ruido de fondo de la grabación</w:t>
      </w:r>
      <w:r w:rsidR="00C07B4F">
        <w:t>. Para ello, va a implementar el algoritmo LMS visto en clase, como método para minimizar la potencia</w:t>
      </w:r>
      <w:r w:rsidR="000F3658">
        <w:t xml:space="preserve"> media</w:t>
      </w:r>
      <w:r w:rsidR="00C07B4F">
        <w:t xml:space="preserve"> de la señal error</w:t>
      </w:r>
      <w:r w:rsidR="000F3658">
        <w:t xml:space="preserve"> </w:t>
      </w:r>
      <m:oMath>
        <m:r>
          <w:rPr>
            <w:rFonts w:ascii="Cambria Math" w:hAnsi="Cambria Math"/>
          </w:rPr>
          <m:t>e[n]</m:t>
        </m:r>
      </m:oMath>
      <w:r w:rsidR="00C07B4F">
        <w:t xml:space="preserve"> del sistema</w:t>
      </w:r>
      <w:r>
        <w:t>.</w:t>
      </w:r>
      <w:r w:rsidR="00CB1EE7">
        <w:t xml:space="preserve"> Puede consultar</w:t>
      </w:r>
      <w:r w:rsidR="003A3C8E">
        <w:t xml:space="preserve"> </w:t>
      </w:r>
      <w:r w:rsidR="00663B5B">
        <w:t>una</w:t>
      </w:r>
      <w:r w:rsidR="003A3C8E">
        <w:t xml:space="preserve"> introducción </w:t>
      </w:r>
      <w:r w:rsidR="00663B5B">
        <w:t xml:space="preserve">de este algoritmo </w:t>
      </w:r>
      <w:r w:rsidR="003A3C8E">
        <w:t>al final de esta práctica y</w:t>
      </w:r>
      <w:r w:rsidR="00CB1EE7">
        <w:t xml:space="preserve"> la documentación subida a Moodle.</w:t>
      </w:r>
    </w:p>
    <w:p w14:paraId="72025E41" w14:textId="77777777" w:rsidR="00702D15" w:rsidRPr="00702D15" w:rsidRDefault="000F3658" w:rsidP="00702D15">
      <w:r>
        <w:t>R</w:t>
      </w:r>
      <w:r w:rsidR="00702D15">
        <w:t>ealice los siguientes apartados:</w:t>
      </w:r>
    </w:p>
    <w:p w14:paraId="5FE6D68D" w14:textId="45DF018F" w:rsidR="00702D15" w:rsidRDefault="00702D15" w:rsidP="00702D15">
      <w:pPr>
        <w:pStyle w:val="Prrafodelista"/>
        <w:numPr>
          <w:ilvl w:val="0"/>
          <w:numId w:val="18"/>
        </w:numPr>
      </w:pPr>
      <w:r>
        <w:t xml:space="preserve">Implemente el algoritmo </w:t>
      </w:r>
      <w:r w:rsidR="000F3658">
        <w:t xml:space="preserve">LMS para el </w:t>
      </w:r>
      <w:r w:rsidR="00663B5B">
        <w:t>sistema</w:t>
      </w:r>
      <w:r w:rsidR="000F3658">
        <w:t xml:space="preserve"> adaptativo propuesto</w:t>
      </w:r>
      <w:r w:rsidR="00CB1EE7">
        <w:t>,</w:t>
      </w:r>
      <w:r w:rsidR="000F3658">
        <w:t xml:space="preserve"> con los parámetros</w:t>
      </w:r>
      <w:r w:rsidR="00663B5B">
        <w:t xml:space="preserve"> del filtro</w:t>
      </w:r>
      <w:r w:rsidR="000F3658">
        <w:t xml:space="preserve"> </w:t>
      </w:r>
      <m:oMath>
        <m:r>
          <w:rPr>
            <w:rFonts w:ascii="Cambria Math" w:hAnsi="Cambria Math"/>
          </w:rPr>
          <m:t>M</m:t>
        </m:r>
      </m:oMath>
      <w:r w:rsidR="000F3658">
        <w:t xml:space="preserve"> y </w:t>
      </w:r>
      <m:oMath>
        <m:r>
          <w:rPr>
            <w:rFonts w:ascii="Cambria Math" w:hAnsi="Cambria Math"/>
          </w:rPr>
          <m:t>μ</m:t>
        </m:r>
      </m:oMath>
      <w:r w:rsidR="000F3658">
        <w:t xml:space="preserve"> facilitados por el profesor.</w:t>
      </w:r>
    </w:p>
    <w:p w14:paraId="6793DF86" w14:textId="68AF3135" w:rsidR="00131E16" w:rsidRDefault="00CB1EE7" w:rsidP="00131E16">
      <w:pPr>
        <w:pStyle w:val="Prrafodelista"/>
        <w:numPr>
          <w:ilvl w:val="0"/>
          <w:numId w:val="18"/>
        </w:numPr>
      </w:pPr>
      <w:r>
        <w:t xml:space="preserve">Incluya el código del algoritmo en </w:t>
      </w:r>
      <w:r w:rsidR="008A048D">
        <w:t>este apartado d</w:t>
      </w:r>
      <w:r>
        <w:t>el informe de la práctica, comentando las líneas más significativas.</w:t>
      </w:r>
    </w:p>
    <w:p w14:paraId="7F3A355D" w14:textId="77777777" w:rsidR="00131E16" w:rsidRDefault="00131E16" w:rsidP="00131E16">
      <w:pPr>
        <w:pStyle w:val="Prrafodelista"/>
        <w:ind w:left="426"/>
      </w:pPr>
    </w:p>
    <w:tbl>
      <w:tblPr>
        <w:tblStyle w:val="Tablaconcuadrcula"/>
        <w:tblW w:w="0" w:type="auto"/>
        <w:tblInd w:w="426" w:type="dxa"/>
        <w:tblLook w:val="04A0" w:firstRow="1" w:lastRow="0" w:firstColumn="1" w:lastColumn="0" w:noHBand="0" w:noVBand="1"/>
      </w:tblPr>
      <w:tblGrid>
        <w:gridCol w:w="8068"/>
      </w:tblGrid>
      <w:tr w:rsidR="00131E16" w14:paraId="752FA76F" w14:textId="77777777" w:rsidTr="00CC42AA">
        <w:tc>
          <w:tcPr>
            <w:tcW w:w="8644" w:type="dxa"/>
          </w:tcPr>
          <w:p w14:paraId="771E3C73" w14:textId="77777777" w:rsidR="00131E16" w:rsidRPr="008B2641" w:rsidRDefault="00131E16" w:rsidP="00CC42AA">
            <w:pPr>
              <w:pStyle w:val="Prrafodelista"/>
              <w:ind w:left="0"/>
              <w:rPr>
                <w:i/>
                <w:iCs/>
              </w:rPr>
            </w:pPr>
            <w:r w:rsidRPr="008B2641">
              <w:rPr>
                <w:i/>
                <w:iCs/>
              </w:rPr>
              <w:t>(responda en este recuadro, use todo el espacio que necesite)</w:t>
            </w:r>
          </w:p>
          <w:p w14:paraId="5E01F7CB" w14:textId="77777777" w:rsidR="00131E16" w:rsidRDefault="00131E16" w:rsidP="00CC42AA">
            <w:pPr>
              <w:pStyle w:val="Prrafodelista"/>
              <w:ind w:left="0"/>
            </w:pPr>
          </w:p>
          <w:p w14:paraId="0C8C15DE" w14:textId="77777777" w:rsidR="00131E16" w:rsidRDefault="00131E16" w:rsidP="00CC42AA">
            <w:pPr>
              <w:pStyle w:val="Prrafodelista"/>
              <w:ind w:left="0"/>
            </w:pPr>
          </w:p>
        </w:tc>
      </w:tr>
    </w:tbl>
    <w:p w14:paraId="40373999" w14:textId="77777777" w:rsidR="00131E16" w:rsidRDefault="00131E16" w:rsidP="00131E16">
      <w:pPr>
        <w:pStyle w:val="Prrafodelista"/>
        <w:ind w:left="426"/>
      </w:pPr>
    </w:p>
    <w:p w14:paraId="3AFFB7C8" w14:textId="77777777" w:rsidR="00131E16" w:rsidRDefault="00131E16" w:rsidP="00131E16">
      <w:pPr>
        <w:pStyle w:val="Prrafodelista"/>
      </w:pPr>
    </w:p>
    <w:p w14:paraId="32C3949B" w14:textId="47672541" w:rsidR="00131E16" w:rsidRDefault="0035594B" w:rsidP="00131E16">
      <w:pPr>
        <w:pStyle w:val="Prrafodelista"/>
        <w:numPr>
          <w:ilvl w:val="0"/>
          <w:numId w:val="18"/>
        </w:numPr>
      </w:pPr>
      <w:r w:rsidRPr="0035594B">
        <w:t xml:space="preserve">Justifique si el valor de </w:t>
      </w:r>
      <m:oMath>
        <m:r>
          <w:rPr>
            <w:rFonts w:ascii="Cambria Math" w:hAnsi="Cambria Math"/>
          </w:rPr>
          <m:t>μ</m:t>
        </m:r>
      </m:oMath>
      <w:r w:rsidRPr="0035594B">
        <w:t xml:space="preserve"> facilitado es coherente para el algoritmo LMS.</w:t>
      </w:r>
    </w:p>
    <w:p w14:paraId="2004050E" w14:textId="77777777" w:rsidR="00131E16" w:rsidRDefault="00131E16" w:rsidP="00131E16">
      <w:pPr>
        <w:pStyle w:val="Prrafodelista"/>
      </w:pPr>
    </w:p>
    <w:tbl>
      <w:tblPr>
        <w:tblStyle w:val="Tablaconcuadrcula"/>
        <w:tblW w:w="0" w:type="auto"/>
        <w:tblInd w:w="426" w:type="dxa"/>
        <w:tblLook w:val="04A0" w:firstRow="1" w:lastRow="0" w:firstColumn="1" w:lastColumn="0" w:noHBand="0" w:noVBand="1"/>
      </w:tblPr>
      <w:tblGrid>
        <w:gridCol w:w="8068"/>
      </w:tblGrid>
      <w:tr w:rsidR="00131E16" w14:paraId="6693A2B8" w14:textId="77777777" w:rsidTr="00CC42AA">
        <w:tc>
          <w:tcPr>
            <w:tcW w:w="8644" w:type="dxa"/>
          </w:tcPr>
          <w:p w14:paraId="1428BFE0" w14:textId="77777777" w:rsidR="00131E16" w:rsidRPr="008B2641" w:rsidRDefault="00131E16" w:rsidP="00CC42AA">
            <w:pPr>
              <w:pStyle w:val="Prrafodelista"/>
              <w:ind w:left="0"/>
              <w:rPr>
                <w:i/>
                <w:iCs/>
              </w:rPr>
            </w:pPr>
            <w:r w:rsidRPr="008B2641">
              <w:rPr>
                <w:i/>
                <w:iCs/>
              </w:rPr>
              <w:t>(responda en este recuadro, use todo el espacio que necesite)</w:t>
            </w:r>
          </w:p>
          <w:p w14:paraId="7A55A560" w14:textId="77777777" w:rsidR="00131E16" w:rsidRDefault="00131E16" w:rsidP="00CC42AA">
            <w:pPr>
              <w:pStyle w:val="Prrafodelista"/>
              <w:ind w:left="0"/>
            </w:pPr>
          </w:p>
          <w:p w14:paraId="42B64C23" w14:textId="77777777" w:rsidR="00131E16" w:rsidRDefault="00131E16" w:rsidP="00CC42AA">
            <w:pPr>
              <w:pStyle w:val="Prrafodelista"/>
              <w:ind w:left="0"/>
            </w:pPr>
          </w:p>
        </w:tc>
      </w:tr>
    </w:tbl>
    <w:p w14:paraId="48D65C0A" w14:textId="77777777" w:rsidR="00131E16" w:rsidRDefault="00131E16" w:rsidP="00131E16">
      <w:pPr>
        <w:pStyle w:val="Prrafodelista"/>
        <w:ind w:left="426"/>
      </w:pPr>
    </w:p>
    <w:p w14:paraId="77FCA7F0" w14:textId="77777777" w:rsidR="00131E16" w:rsidRPr="0035594B" w:rsidRDefault="00131E16" w:rsidP="00131E16">
      <w:pPr>
        <w:pStyle w:val="Prrafodelista"/>
      </w:pPr>
    </w:p>
    <w:p w14:paraId="3DB75693" w14:textId="06C73BA7" w:rsidR="00967659" w:rsidRDefault="00CB1EE7" w:rsidP="00A32B1F">
      <w:pPr>
        <w:pStyle w:val="Ttulo1"/>
      </w:pPr>
      <w:r w:rsidRPr="00757283">
        <w:t>Análisis de resultados</w:t>
      </w:r>
    </w:p>
    <w:p w14:paraId="3D811B6C" w14:textId="77777777" w:rsidR="00CB1EE7" w:rsidRDefault="00CB1EE7" w:rsidP="00967659">
      <w:r>
        <w:t>En esta última parte de la práctica se van a analizar los resultados de</w:t>
      </w:r>
      <w:r w:rsidR="00C479F3">
        <w:t xml:space="preserve"> aplicar el algoritmo LMS a las señales facilitadas por el profesor</w:t>
      </w:r>
      <w:r>
        <w:t>.</w:t>
      </w:r>
    </w:p>
    <w:p w14:paraId="1D05C5CB" w14:textId="77777777" w:rsidR="00577E04" w:rsidRDefault="00577E04" w:rsidP="00967659">
      <w:r>
        <w:t xml:space="preserve">Realice los siguientes apartados, a partir de los resultados </w:t>
      </w:r>
      <w:r w:rsidR="00CB1EE7">
        <w:t>de los bloques anteriores</w:t>
      </w:r>
      <w:r>
        <w:t>:</w:t>
      </w:r>
    </w:p>
    <w:p w14:paraId="2EADD726" w14:textId="245A0AD7" w:rsidR="007233C7" w:rsidRDefault="00671F54" w:rsidP="007233C7">
      <w:pPr>
        <w:pStyle w:val="Prrafodelista"/>
        <w:numPr>
          <w:ilvl w:val="0"/>
          <w:numId w:val="15"/>
        </w:numPr>
      </w:pPr>
      <w:r>
        <w:t>Analice, en el dominio del tiempo, las señales d(t) y e(t), correspondientes a la señal de audio original con ruido y a la señal de audio con el ruido filtrado, respectivamente. Exponga y justifique gráficamente las conclusiones extraídas de dicho análisis.</w:t>
      </w:r>
    </w:p>
    <w:p w14:paraId="473629C5" w14:textId="77777777" w:rsidR="007233C7" w:rsidRDefault="007233C7" w:rsidP="007233C7">
      <w:pPr>
        <w:pStyle w:val="Prrafodelista"/>
        <w:ind w:left="426"/>
      </w:pPr>
    </w:p>
    <w:tbl>
      <w:tblPr>
        <w:tblStyle w:val="Tablaconcuadrcula"/>
        <w:tblW w:w="0" w:type="auto"/>
        <w:tblInd w:w="426" w:type="dxa"/>
        <w:tblLook w:val="04A0" w:firstRow="1" w:lastRow="0" w:firstColumn="1" w:lastColumn="0" w:noHBand="0" w:noVBand="1"/>
      </w:tblPr>
      <w:tblGrid>
        <w:gridCol w:w="8068"/>
      </w:tblGrid>
      <w:tr w:rsidR="007233C7" w14:paraId="0C19E92D" w14:textId="77777777" w:rsidTr="00CC42AA">
        <w:tc>
          <w:tcPr>
            <w:tcW w:w="8644" w:type="dxa"/>
          </w:tcPr>
          <w:p w14:paraId="03ED5305" w14:textId="77777777" w:rsidR="007233C7" w:rsidRPr="008B2641" w:rsidRDefault="007233C7" w:rsidP="00CC42AA">
            <w:pPr>
              <w:pStyle w:val="Prrafodelista"/>
              <w:ind w:left="0"/>
              <w:rPr>
                <w:i/>
                <w:iCs/>
              </w:rPr>
            </w:pPr>
            <w:r w:rsidRPr="008B2641">
              <w:rPr>
                <w:i/>
                <w:iCs/>
              </w:rPr>
              <w:t>(responda en este recuadro, use todo el espacio que necesite)</w:t>
            </w:r>
          </w:p>
          <w:p w14:paraId="4296A23C" w14:textId="77777777" w:rsidR="007233C7" w:rsidRDefault="007233C7" w:rsidP="00CC42AA">
            <w:pPr>
              <w:pStyle w:val="Prrafodelista"/>
              <w:ind w:left="0"/>
            </w:pPr>
          </w:p>
          <w:p w14:paraId="27DAB336" w14:textId="77777777" w:rsidR="007233C7" w:rsidRDefault="007233C7" w:rsidP="00CC42AA">
            <w:pPr>
              <w:pStyle w:val="Prrafodelista"/>
              <w:ind w:left="0"/>
            </w:pPr>
          </w:p>
        </w:tc>
      </w:tr>
    </w:tbl>
    <w:p w14:paraId="59130C8F" w14:textId="77777777" w:rsidR="007233C7" w:rsidRDefault="007233C7" w:rsidP="007233C7">
      <w:pPr>
        <w:pStyle w:val="Prrafodelista"/>
        <w:ind w:left="426"/>
      </w:pPr>
    </w:p>
    <w:p w14:paraId="19861090" w14:textId="77777777" w:rsidR="007233C7" w:rsidRPr="008A048D" w:rsidRDefault="007233C7" w:rsidP="007233C7">
      <w:pPr>
        <w:pStyle w:val="Prrafodelista"/>
      </w:pPr>
    </w:p>
    <w:p w14:paraId="4F237362" w14:textId="19CC53E4" w:rsidR="007233C7" w:rsidRDefault="00671F54" w:rsidP="007233C7">
      <w:pPr>
        <w:pStyle w:val="Prrafodelista"/>
        <w:numPr>
          <w:ilvl w:val="0"/>
          <w:numId w:val="15"/>
        </w:numPr>
      </w:pPr>
      <w:r>
        <w:t>Analice, en el dominio del tiempo, las señales x(t) e y(t), correspondientes al ruido y a su estimación, respectivamente. Exponga y justifique gráficamente las conclusiones.</w:t>
      </w:r>
    </w:p>
    <w:p w14:paraId="7731D9BB" w14:textId="77777777" w:rsidR="007233C7" w:rsidRDefault="007233C7" w:rsidP="007233C7">
      <w:pPr>
        <w:pStyle w:val="Prrafodelista"/>
      </w:pPr>
    </w:p>
    <w:tbl>
      <w:tblPr>
        <w:tblStyle w:val="Tablaconcuadrcula"/>
        <w:tblW w:w="0" w:type="auto"/>
        <w:tblInd w:w="426" w:type="dxa"/>
        <w:tblLook w:val="04A0" w:firstRow="1" w:lastRow="0" w:firstColumn="1" w:lastColumn="0" w:noHBand="0" w:noVBand="1"/>
      </w:tblPr>
      <w:tblGrid>
        <w:gridCol w:w="8068"/>
      </w:tblGrid>
      <w:tr w:rsidR="007233C7" w14:paraId="3BD426C9" w14:textId="77777777" w:rsidTr="00CC42AA">
        <w:tc>
          <w:tcPr>
            <w:tcW w:w="8644" w:type="dxa"/>
          </w:tcPr>
          <w:p w14:paraId="1E0E44FB" w14:textId="77777777" w:rsidR="007233C7" w:rsidRPr="008B2641" w:rsidRDefault="007233C7" w:rsidP="00CC42AA">
            <w:pPr>
              <w:pStyle w:val="Prrafodelista"/>
              <w:ind w:left="0"/>
              <w:rPr>
                <w:i/>
                <w:iCs/>
              </w:rPr>
            </w:pPr>
            <w:r w:rsidRPr="008B2641">
              <w:rPr>
                <w:i/>
                <w:iCs/>
              </w:rPr>
              <w:t>(responda en este recuadro, use todo el espacio que necesite)</w:t>
            </w:r>
          </w:p>
          <w:p w14:paraId="24790483" w14:textId="77777777" w:rsidR="007233C7" w:rsidRDefault="007233C7" w:rsidP="00CC42AA">
            <w:pPr>
              <w:pStyle w:val="Prrafodelista"/>
              <w:ind w:left="0"/>
            </w:pPr>
          </w:p>
          <w:p w14:paraId="51AED953" w14:textId="77777777" w:rsidR="007233C7" w:rsidRDefault="007233C7" w:rsidP="00CC42AA">
            <w:pPr>
              <w:pStyle w:val="Prrafodelista"/>
              <w:ind w:left="0"/>
            </w:pPr>
          </w:p>
        </w:tc>
      </w:tr>
    </w:tbl>
    <w:p w14:paraId="54E0BA7F" w14:textId="77777777" w:rsidR="007233C7" w:rsidRDefault="007233C7" w:rsidP="007233C7">
      <w:pPr>
        <w:pStyle w:val="Prrafodelista"/>
        <w:ind w:left="426"/>
      </w:pPr>
    </w:p>
    <w:p w14:paraId="552387F4" w14:textId="77777777" w:rsidR="007233C7" w:rsidRPr="008A048D" w:rsidRDefault="007233C7" w:rsidP="007233C7">
      <w:pPr>
        <w:pStyle w:val="Prrafodelista"/>
      </w:pPr>
    </w:p>
    <w:p w14:paraId="57C2FBA7" w14:textId="34CF4CD0" w:rsidR="007233C7" w:rsidRDefault="00671F54" w:rsidP="007233C7">
      <w:pPr>
        <w:pStyle w:val="Prrafodelista"/>
        <w:numPr>
          <w:ilvl w:val="0"/>
          <w:numId w:val="15"/>
        </w:numPr>
      </w:pPr>
      <w:r>
        <w:t>Analice, en el dominio de la frecuencia, las señales d[n], x[n], y[n] y e[n]. Exponga y justifique gráficamente las conclusiones extraídas de dicho análisis</w:t>
      </w:r>
      <w:r w:rsidR="00FA7127">
        <w:t>.</w:t>
      </w:r>
    </w:p>
    <w:p w14:paraId="3D01351C" w14:textId="77777777" w:rsidR="007233C7" w:rsidRDefault="007233C7" w:rsidP="007233C7">
      <w:pPr>
        <w:pStyle w:val="Prrafodelista"/>
        <w:ind w:left="426"/>
      </w:pPr>
    </w:p>
    <w:tbl>
      <w:tblPr>
        <w:tblStyle w:val="Tablaconcuadrcula"/>
        <w:tblW w:w="0" w:type="auto"/>
        <w:tblInd w:w="426" w:type="dxa"/>
        <w:tblLook w:val="04A0" w:firstRow="1" w:lastRow="0" w:firstColumn="1" w:lastColumn="0" w:noHBand="0" w:noVBand="1"/>
      </w:tblPr>
      <w:tblGrid>
        <w:gridCol w:w="8068"/>
      </w:tblGrid>
      <w:tr w:rsidR="007233C7" w14:paraId="70F6D1AB" w14:textId="77777777" w:rsidTr="00CC42AA">
        <w:tc>
          <w:tcPr>
            <w:tcW w:w="8644" w:type="dxa"/>
          </w:tcPr>
          <w:p w14:paraId="725F460A" w14:textId="77777777" w:rsidR="007233C7" w:rsidRPr="008B2641" w:rsidRDefault="007233C7" w:rsidP="00CC42AA">
            <w:pPr>
              <w:pStyle w:val="Prrafodelista"/>
              <w:ind w:left="0"/>
              <w:rPr>
                <w:i/>
                <w:iCs/>
              </w:rPr>
            </w:pPr>
            <w:r w:rsidRPr="008B2641">
              <w:rPr>
                <w:i/>
                <w:iCs/>
              </w:rPr>
              <w:t>(responda en este recuadro, use todo el espacio que necesite)</w:t>
            </w:r>
          </w:p>
          <w:p w14:paraId="4C0EE9CA" w14:textId="77777777" w:rsidR="007233C7" w:rsidRDefault="007233C7" w:rsidP="00CC42AA">
            <w:pPr>
              <w:pStyle w:val="Prrafodelista"/>
              <w:ind w:left="0"/>
            </w:pPr>
          </w:p>
          <w:p w14:paraId="732BC378" w14:textId="77777777" w:rsidR="007233C7" w:rsidRDefault="007233C7" w:rsidP="00CC42AA">
            <w:pPr>
              <w:pStyle w:val="Prrafodelista"/>
              <w:ind w:left="0"/>
            </w:pPr>
          </w:p>
        </w:tc>
      </w:tr>
    </w:tbl>
    <w:p w14:paraId="47D68FB9" w14:textId="77777777" w:rsidR="007233C7" w:rsidRDefault="007233C7" w:rsidP="007233C7">
      <w:pPr>
        <w:pStyle w:val="Prrafodelista"/>
        <w:ind w:left="426"/>
      </w:pPr>
    </w:p>
    <w:p w14:paraId="3AE9F8F9" w14:textId="77777777" w:rsidR="007233C7" w:rsidRPr="008A048D" w:rsidRDefault="007233C7" w:rsidP="007233C7">
      <w:pPr>
        <w:pStyle w:val="Prrafodelista"/>
      </w:pPr>
    </w:p>
    <w:p w14:paraId="3D6541D9" w14:textId="26C96EAB" w:rsidR="00435529" w:rsidRDefault="00C479F3" w:rsidP="00435529">
      <w:pPr>
        <w:pStyle w:val="Prrafodelista"/>
        <w:numPr>
          <w:ilvl w:val="0"/>
          <w:numId w:val="15"/>
        </w:numPr>
      </w:pPr>
      <w:r>
        <w:t>Represente el valor de todos los coeficientes del filtro en cada iteración del algoritmo.</w:t>
      </w:r>
    </w:p>
    <w:p w14:paraId="6F13FB62" w14:textId="77777777" w:rsidR="00435529" w:rsidRDefault="00435529" w:rsidP="00435529">
      <w:pPr>
        <w:pStyle w:val="Prrafodelista"/>
        <w:ind w:left="426"/>
      </w:pPr>
    </w:p>
    <w:tbl>
      <w:tblPr>
        <w:tblStyle w:val="Tablaconcuadrcula"/>
        <w:tblW w:w="0" w:type="auto"/>
        <w:tblInd w:w="426" w:type="dxa"/>
        <w:tblLook w:val="04A0" w:firstRow="1" w:lastRow="0" w:firstColumn="1" w:lastColumn="0" w:noHBand="0" w:noVBand="1"/>
      </w:tblPr>
      <w:tblGrid>
        <w:gridCol w:w="8068"/>
      </w:tblGrid>
      <w:tr w:rsidR="00435529" w14:paraId="45387E16" w14:textId="77777777" w:rsidTr="00CC42AA">
        <w:tc>
          <w:tcPr>
            <w:tcW w:w="8644" w:type="dxa"/>
          </w:tcPr>
          <w:p w14:paraId="6C9FCED7" w14:textId="77777777" w:rsidR="00435529" w:rsidRPr="008B2641" w:rsidRDefault="00435529" w:rsidP="00CC42AA">
            <w:pPr>
              <w:pStyle w:val="Prrafodelista"/>
              <w:ind w:left="0"/>
              <w:rPr>
                <w:i/>
                <w:iCs/>
              </w:rPr>
            </w:pPr>
            <w:r w:rsidRPr="008B2641">
              <w:rPr>
                <w:i/>
                <w:iCs/>
              </w:rPr>
              <w:t>(responda en este recuadro, use todo el espacio que necesite)</w:t>
            </w:r>
          </w:p>
          <w:p w14:paraId="49CF1234" w14:textId="77777777" w:rsidR="00435529" w:rsidRDefault="00435529" w:rsidP="00CC42AA">
            <w:pPr>
              <w:pStyle w:val="Prrafodelista"/>
              <w:ind w:left="0"/>
            </w:pPr>
          </w:p>
          <w:p w14:paraId="27FA37B9" w14:textId="77777777" w:rsidR="00435529" w:rsidRDefault="00435529" w:rsidP="00CC42AA">
            <w:pPr>
              <w:pStyle w:val="Prrafodelista"/>
              <w:ind w:left="0"/>
            </w:pPr>
          </w:p>
        </w:tc>
      </w:tr>
    </w:tbl>
    <w:p w14:paraId="2349EF94" w14:textId="77777777" w:rsidR="00435529" w:rsidRDefault="00435529" w:rsidP="00435529">
      <w:pPr>
        <w:pStyle w:val="Prrafodelista"/>
        <w:ind w:left="426"/>
      </w:pPr>
    </w:p>
    <w:p w14:paraId="29CB15E7" w14:textId="77777777" w:rsidR="00435529" w:rsidRDefault="00435529" w:rsidP="00435529">
      <w:pPr>
        <w:pStyle w:val="Prrafodelista"/>
      </w:pPr>
    </w:p>
    <w:p w14:paraId="27FF41D5" w14:textId="60053B22" w:rsidR="00581BE2" w:rsidRDefault="00D551AA" w:rsidP="00581BE2">
      <w:pPr>
        <w:pStyle w:val="Prrafodelista"/>
        <w:numPr>
          <w:ilvl w:val="0"/>
          <w:numId w:val="15"/>
        </w:numPr>
      </w:pPr>
      <w:r>
        <w:t>Los coeficientes ¿convergen hacia algún valor? Indique cuáles.</w:t>
      </w:r>
    </w:p>
    <w:p w14:paraId="2A8789D7" w14:textId="77777777" w:rsidR="00581BE2" w:rsidRDefault="00581BE2" w:rsidP="00581BE2">
      <w:pPr>
        <w:pStyle w:val="Prrafodelista"/>
        <w:ind w:left="426"/>
      </w:pPr>
    </w:p>
    <w:tbl>
      <w:tblPr>
        <w:tblStyle w:val="Tablaconcuadrcula"/>
        <w:tblW w:w="0" w:type="auto"/>
        <w:tblInd w:w="426" w:type="dxa"/>
        <w:tblLook w:val="04A0" w:firstRow="1" w:lastRow="0" w:firstColumn="1" w:lastColumn="0" w:noHBand="0" w:noVBand="1"/>
      </w:tblPr>
      <w:tblGrid>
        <w:gridCol w:w="8068"/>
      </w:tblGrid>
      <w:tr w:rsidR="00581BE2" w14:paraId="14A36609" w14:textId="77777777" w:rsidTr="00CC42AA">
        <w:tc>
          <w:tcPr>
            <w:tcW w:w="8644" w:type="dxa"/>
          </w:tcPr>
          <w:p w14:paraId="2CBFD9CB" w14:textId="77777777" w:rsidR="00581BE2" w:rsidRPr="008B2641" w:rsidRDefault="00581BE2" w:rsidP="00CC42AA">
            <w:pPr>
              <w:pStyle w:val="Prrafodelista"/>
              <w:ind w:left="0"/>
              <w:rPr>
                <w:i/>
                <w:iCs/>
              </w:rPr>
            </w:pPr>
            <w:r w:rsidRPr="008B2641">
              <w:rPr>
                <w:i/>
                <w:iCs/>
              </w:rPr>
              <w:t>(responda en este recuadro, use todo el espacio que necesite)</w:t>
            </w:r>
          </w:p>
          <w:p w14:paraId="57130EAC" w14:textId="77777777" w:rsidR="00581BE2" w:rsidRDefault="00581BE2" w:rsidP="00CC42AA">
            <w:pPr>
              <w:pStyle w:val="Prrafodelista"/>
              <w:ind w:left="0"/>
            </w:pPr>
          </w:p>
          <w:p w14:paraId="1126B2BB" w14:textId="77777777" w:rsidR="00581BE2" w:rsidRDefault="00581BE2" w:rsidP="00CC42AA">
            <w:pPr>
              <w:pStyle w:val="Prrafodelista"/>
              <w:ind w:left="0"/>
            </w:pPr>
          </w:p>
        </w:tc>
      </w:tr>
    </w:tbl>
    <w:p w14:paraId="5B8E204A" w14:textId="77777777" w:rsidR="00581BE2" w:rsidRDefault="00581BE2" w:rsidP="00581BE2">
      <w:pPr>
        <w:pStyle w:val="Prrafodelista"/>
        <w:ind w:left="426"/>
      </w:pPr>
    </w:p>
    <w:p w14:paraId="7845D84A" w14:textId="77777777" w:rsidR="00581BE2" w:rsidRDefault="00581BE2" w:rsidP="00581BE2">
      <w:pPr>
        <w:pStyle w:val="Prrafodelista"/>
      </w:pPr>
    </w:p>
    <w:p w14:paraId="2DA0860F" w14:textId="0C607A9F" w:rsidR="00CB66CF" w:rsidRDefault="00CB66CF">
      <w:pPr>
        <w:jc w:val="left"/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</w:p>
    <w:sectPr w:rsidR="00CB66CF" w:rsidSect="00792ED0">
      <w:footerReference w:type="default" r:id="rId10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9DF931" w14:textId="77777777" w:rsidR="000269CC" w:rsidRDefault="000269CC" w:rsidP="00532650">
      <w:pPr>
        <w:spacing w:after="0" w:line="240" w:lineRule="auto"/>
      </w:pPr>
      <w:r>
        <w:separator/>
      </w:r>
    </w:p>
  </w:endnote>
  <w:endnote w:type="continuationSeparator" w:id="0">
    <w:p w14:paraId="3B3251B7" w14:textId="77777777" w:rsidR="000269CC" w:rsidRDefault="000269CC" w:rsidP="005326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62817438"/>
      <w:docPartObj>
        <w:docPartGallery w:val="Page Numbers (Bottom of Page)"/>
        <w:docPartUnique/>
      </w:docPartObj>
    </w:sdtPr>
    <w:sdtEndPr/>
    <w:sdtContent>
      <w:p w14:paraId="5645FFEC" w14:textId="55052E41" w:rsidR="00EB2AC3" w:rsidRDefault="000B61EF" w:rsidP="006F2092">
        <w:pPr>
          <w:pStyle w:val="Piedepgina"/>
        </w:pPr>
        <w:r>
          <w:tab/>
        </w:r>
        <w:r w:rsidR="00CD73C9">
          <w:fldChar w:fldCharType="begin"/>
        </w:r>
        <w:r w:rsidR="00CD73C9">
          <w:instrText xml:space="preserve"> PAGE   \* MERGEFORMAT </w:instrText>
        </w:r>
        <w:r w:rsidR="00CD73C9">
          <w:fldChar w:fldCharType="separate"/>
        </w:r>
        <w:r w:rsidR="007C498F">
          <w:rPr>
            <w:noProof/>
          </w:rPr>
          <w:t>5</w:t>
        </w:r>
        <w:r w:rsidR="00CD73C9">
          <w:rPr>
            <w:noProof/>
          </w:rPr>
          <w:fldChar w:fldCharType="end"/>
        </w:r>
        <w:r w:rsidR="00EB2AC3">
          <w:tab/>
        </w:r>
        <w:r w:rsidR="002C5C8D">
          <w:t xml:space="preserve">Práctica </w:t>
        </w:r>
        <w:r w:rsidR="00A04F08">
          <w:t>7</w:t>
        </w:r>
        <w:r w:rsidR="002C5C8D">
          <w:t xml:space="preserve">. </w:t>
        </w:r>
        <w:r w:rsidR="00A04F08">
          <w:t>V1</w:t>
        </w:r>
      </w:p>
      <w:p w14:paraId="5677EF8D" w14:textId="77777777" w:rsidR="000B61EF" w:rsidRDefault="005F03C2" w:rsidP="006F2092">
        <w:pPr>
          <w:pStyle w:val="Piedepgina"/>
        </w:pPr>
      </w:p>
    </w:sdtContent>
  </w:sdt>
  <w:p w14:paraId="522DE6DD" w14:textId="77777777" w:rsidR="000B61EF" w:rsidRDefault="000B61EF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9AAFFE" w14:textId="77777777" w:rsidR="000269CC" w:rsidRDefault="000269CC" w:rsidP="00532650">
      <w:pPr>
        <w:spacing w:after="0" w:line="240" w:lineRule="auto"/>
      </w:pPr>
      <w:r>
        <w:separator/>
      </w:r>
    </w:p>
  </w:footnote>
  <w:footnote w:type="continuationSeparator" w:id="0">
    <w:p w14:paraId="4CBB9ECB" w14:textId="77777777" w:rsidR="000269CC" w:rsidRDefault="000269CC" w:rsidP="0053265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C503A1"/>
    <w:multiLevelType w:val="hybridMultilevel"/>
    <w:tmpl w:val="7ADE1D68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6E5A11"/>
    <w:multiLevelType w:val="hybridMultilevel"/>
    <w:tmpl w:val="48428F34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835E18"/>
    <w:multiLevelType w:val="hybridMultilevel"/>
    <w:tmpl w:val="CBFAB7B2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E21560"/>
    <w:multiLevelType w:val="hybridMultilevel"/>
    <w:tmpl w:val="7ADE1D68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9C7426"/>
    <w:multiLevelType w:val="hybridMultilevel"/>
    <w:tmpl w:val="B540F334"/>
    <w:lvl w:ilvl="0" w:tplc="0C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E8543E"/>
    <w:multiLevelType w:val="hybridMultilevel"/>
    <w:tmpl w:val="4CD2957A"/>
    <w:lvl w:ilvl="0" w:tplc="5330C4B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C76CE3"/>
    <w:multiLevelType w:val="hybridMultilevel"/>
    <w:tmpl w:val="0A2823E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87465B"/>
    <w:multiLevelType w:val="hybridMultilevel"/>
    <w:tmpl w:val="DF3ECEB2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AAB648F"/>
    <w:multiLevelType w:val="hybridMultilevel"/>
    <w:tmpl w:val="D82EEA60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C6D3FAE"/>
    <w:multiLevelType w:val="hybridMultilevel"/>
    <w:tmpl w:val="CBFAB7B2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EF423F2"/>
    <w:multiLevelType w:val="hybridMultilevel"/>
    <w:tmpl w:val="B7386346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F2A5081"/>
    <w:multiLevelType w:val="hybridMultilevel"/>
    <w:tmpl w:val="CBFAB7B2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6AB1480"/>
    <w:multiLevelType w:val="hybridMultilevel"/>
    <w:tmpl w:val="51B4D1E8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31C0076"/>
    <w:multiLevelType w:val="hybridMultilevel"/>
    <w:tmpl w:val="7ADE1D68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73107A9"/>
    <w:multiLevelType w:val="hybridMultilevel"/>
    <w:tmpl w:val="6C7C2D0E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E20241"/>
    <w:multiLevelType w:val="hybridMultilevel"/>
    <w:tmpl w:val="A658FA98"/>
    <w:lvl w:ilvl="0" w:tplc="45C4D82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1B465B6"/>
    <w:multiLevelType w:val="hybridMultilevel"/>
    <w:tmpl w:val="48428F34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4117FDF"/>
    <w:multiLevelType w:val="hybridMultilevel"/>
    <w:tmpl w:val="48428F34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AA31AAF"/>
    <w:multiLevelType w:val="hybridMultilevel"/>
    <w:tmpl w:val="535EB97C"/>
    <w:lvl w:ilvl="0" w:tplc="D60C2E94">
      <w:start w:val="1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C0A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CCE3F9E"/>
    <w:multiLevelType w:val="hybridMultilevel"/>
    <w:tmpl w:val="AF04A74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14"/>
  </w:num>
  <w:num w:numId="5">
    <w:abstractNumId w:val="6"/>
  </w:num>
  <w:num w:numId="6">
    <w:abstractNumId w:val="16"/>
  </w:num>
  <w:num w:numId="7">
    <w:abstractNumId w:val="17"/>
  </w:num>
  <w:num w:numId="8">
    <w:abstractNumId w:val="12"/>
  </w:num>
  <w:num w:numId="9">
    <w:abstractNumId w:val="3"/>
  </w:num>
  <w:num w:numId="10">
    <w:abstractNumId w:val="13"/>
  </w:num>
  <w:num w:numId="11">
    <w:abstractNumId w:val="5"/>
  </w:num>
  <w:num w:numId="12">
    <w:abstractNumId w:val="19"/>
  </w:num>
  <w:num w:numId="13">
    <w:abstractNumId w:val="2"/>
  </w:num>
  <w:num w:numId="14">
    <w:abstractNumId w:val="18"/>
  </w:num>
  <w:num w:numId="15">
    <w:abstractNumId w:val="8"/>
  </w:num>
  <w:num w:numId="16">
    <w:abstractNumId w:val="10"/>
  </w:num>
  <w:num w:numId="17">
    <w:abstractNumId w:val="7"/>
  </w:num>
  <w:num w:numId="18">
    <w:abstractNumId w:val="11"/>
  </w:num>
  <w:num w:numId="19">
    <w:abstractNumId w:val="15"/>
  </w:num>
  <w:num w:numId="2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1NzUxMDI2NTUwMzBS0lEKTi0uzszPAykwrAUA/94fnCwAAAA="/>
  </w:docVars>
  <w:rsids>
    <w:rsidRoot w:val="00622338"/>
    <w:rsid w:val="00003413"/>
    <w:rsid w:val="00004211"/>
    <w:rsid w:val="00004570"/>
    <w:rsid w:val="000057A0"/>
    <w:rsid w:val="00015246"/>
    <w:rsid w:val="0002060E"/>
    <w:rsid w:val="00024B32"/>
    <w:rsid w:val="000269CC"/>
    <w:rsid w:val="00030EBB"/>
    <w:rsid w:val="00056FA2"/>
    <w:rsid w:val="00062974"/>
    <w:rsid w:val="00075CBF"/>
    <w:rsid w:val="00094DB5"/>
    <w:rsid w:val="000B61EF"/>
    <w:rsid w:val="000D1AA0"/>
    <w:rsid w:val="000F3658"/>
    <w:rsid w:val="00106A98"/>
    <w:rsid w:val="00115260"/>
    <w:rsid w:val="00120A26"/>
    <w:rsid w:val="001263B3"/>
    <w:rsid w:val="00131E16"/>
    <w:rsid w:val="0013714E"/>
    <w:rsid w:val="00163956"/>
    <w:rsid w:val="00182E4F"/>
    <w:rsid w:val="001844D1"/>
    <w:rsid w:val="00186C9B"/>
    <w:rsid w:val="001B2FB8"/>
    <w:rsid w:val="001B4AFD"/>
    <w:rsid w:val="001D0A65"/>
    <w:rsid w:val="001D0ED8"/>
    <w:rsid w:val="002031B9"/>
    <w:rsid w:val="0020463C"/>
    <w:rsid w:val="002114A4"/>
    <w:rsid w:val="0022775F"/>
    <w:rsid w:val="002419A1"/>
    <w:rsid w:val="002430AA"/>
    <w:rsid w:val="002644FD"/>
    <w:rsid w:val="00270D03"/>
    <w:rsid w:val="0027467E"/>
    <w:rsid w:val="002961B3"/>
    <w:rsid w:val="002C5C8D"/>
    <w:rsid w:val="002D7A02"/>
    <w:rsid w:val="002E4C3A"/>
    <w:rsid w:val="002F6D7C"/>
    <w:rsid w:val="003232A2"/>
    <w:rsid w:val="003268C6"/>
    <w:rsid w:val="0032771B"/>
    <w:rsid w:val="003341DE"/>
    <w:rsid w:val="0033613D"/>
    <w:rsid w:val="0035594B"/>
    <w:rsid w:val="00386535"/>
    <w:rsid w:val="003A3C8E"/>
    <w:rsid w:val="003B7975"/>
    <w:rsid w:val="003C7CC1"/>
    <w:rsid w:val="003D43CF"/>
    <w:rsid w:val="003D5844"/>
    <w:rsid w:val="003E6DE7"/>
    <w:rsid w:val="003F1200"/>
    <w:rsid w:val="003F4632"/>
    <w:rsid w:val="00416244"/>
    <w:rsid w:val="00435529"/>
    <w:rsid w:val="00435B47"/>
    <w:rsid w:val="00435C29"/>
    <w:rsid w:val="0045035A"/>
    <w:rsid w:val="00476E6A"/>
    <w:rsid w:val="00487EB7"/>
    <w:rsid w:val="004A5683"/>
    <w:rsid w:val="004B7ADE"/>
    <w:rsid w:val="004C1394"/>
    <w:rsid w:val="004C2E89"/>
    <w:rsid w:val="004D1BBD"/>
    <w:rsid w:val="004F7E17"/>
    <w:rsid w:val="00511093"/>
    <w:rsid w:val="00524666"/>
    <w:rsid w:val="00525538"/>
    <w:rsid w:val="00532650"/>
    <w:rsid w:val="00534529"/>
    <w:rsid w:val="005451EE"/>
    <w:rsid w:val="0055463A"/>
    <w:rsid w:val="005636FC"/>
    <w:rsid w:val="00564B7B"/>
    <w:rsid w:val="005730E7"/>
    <w:rsid w:val="00577E04"/>
    <w:rsid w:val="00581BE2"/>
    <w:rsid w:val="00590620"/>
    <w:rsid w:val="0059153A"/>
    <w:rsid w:val="005B5FED"/>
    <w:rsid w:val="005C27BF"/>
    <w:rsid w:val="005D65F5"/>
    <w:rsid w:val="005E09E8"/>
    <w:rsid w:val="00612016"/>
    <w:rsid w:val="00616C9E"/>
    <w:rsid w:val="00622338"/>
    <w:rsid w:val="00640EB8"/>
    <w:rsid w:val="0065318E"/>
    <w:rsid w:val="00663B5B"/>
    <w:rsid w:val="00663B95"/>
    <w:rsid w:val="00667AA2"/>
    <w:rsid w:val="00667C58"/>
    <w:rsid w:val="00671F54"/>
    <w:rsid w:val="0069209C"/>
    <w:rsid w:val="006A15D2"/>
    <w:rsid w:val="006A1AEC"/>
    <w:rsid w:val="006A7244"/>
    <w:rsid w:val="006B473E"/>
    <w:rsid w:val="006B56E3"/>
    <w:rsid w:val="006B70D9"/>
    <w:rsid w:val="006C2421"/>
    <w:rsid w:val="006D0CA1"/>
    <w:rsid w:val="006D2E79"/>
    <w:rsid w:val="006E1F80"/>
    <w:rsid w:val="006F2092"/>
    <w:rsid w:val="00700A8C"/>
    <w:rsid w:val="00702D15"/>
    <w:rsid w:val="00711680"/>
    <w:rsid w:val="00716CC1"/>
    <w:rsid w:val="00720EDC"/>
    <w:rsid w:val="007210A5"/>
    <w:rsid w:val="007233C7"/>
    <w:rsid w:val="00727853"/>
    <w:rsid w:val="007465C1"/>
    <w:rsid w:val="00757283"/>
    <w:rsid w:val="00792ED0"/>
    <w:rsid w:val="007A5CD7"/>
    <w:rsid w:val="007B2387"/>
    <w:rsid w:val="007B6730"/>
    <w:rsid w:val="007B70D1"/>
    <w:rsid w:val="007C22BC"/>
    <w:rsid w:val="007C30E4"/>
    <w:rsid w:val="007C498F"/>
    <w:rsid w:val="007C5313"/>
    <w:rsid w:val="007D5314"/>
    <w:rsid w:val="00825059"/>
    <w:rsid w:val="00846782"/>
    <w:rsid w:val="008622E6"/>
    <w:rsid w:val="00863DA4"/>
    <w:rsid w:val="008677AB"/>
    <w:rsid w:val="008760D0"/>
    <w:rsid w:val="008957E6"/>
    <w:rsid w:val="008A048D"/>
    <w:rsid w:val="008B2303"/>
    <w:rsid w:val="008C1AD5"/>
    <w:rsid w:val="008C4678"/>
    <w:rsid w:val="008E6E0C"/>
    <w:rsid w:val="008F22C3"/>
    <w:rsid w:val="008F3875"/>
    <w:rsid w:val="008F3DEA"/>
    <w:rsid w:val="0090492B"/>
    <w:rsid w:val="0095185B"/>
    <w:rsid w:val="00955D47"/>
    <w:rsid w:val="00966E05"/>
    <w:rsid w:val="00967659"/>
    <w:rsid w:val="00976A92"/>
    <w:rsid w:val="00976B90"/>
    <w:rsid w:val="009A3F7E"/>
    <w:rsid w:val="009A6A06"/>
    <w:rsid w:val="009B50D8"/>
    <w:rsid w:val="009C0851"/>
    <w:rsid w:val="009C633A"/>
    <w:rsid w:val="009E6136"/>
    <w:rsid w:val="00A04F08"/>
    <w:rsid w:val="00A060AF"/>
    <w:rsid w:val="00A07BBA"/>
    <w:rsid w:val="00A22DFC"/>
    <w:rsid w:val="00A32B1F"/>
    <w:rsid w:val="00A3597A"/>
    <w:rsid w:val="00A44448"/>
    <w:rsid w:val="00A632E8"/>
    <w:rsid w:val="00A736DE"/>
    <w:rsid w:val="00A838F3"/>
    <w:rsid w:val="00A90076"/>
    <w:rsid w:val="00A911EE"/>
    <w:rsid w:val="00AA3283"/>
    <w:rsid w:val="00AC0E51"/>
    <w:rsid w:val="00AC3CA7"/>
    <w:rsid w:val="00AC3FF3"/>
    <w:rsid w:val="00AC5EBD"/>
    <w:rsid w:val="00AE508E"/>
    <w:rsid w:val="00AE5222"/>
    <w:rsid w:val="00B06AD2"/>
    <w:rsid w:val="00B10136"/>
    <w:rsid w:val="00B11BEE"/>
    <w:rsid w:val="00B1325B"/>
    <w:rsid w:val="00B1520A"/>
    <w:rsid w:val="00B20F3F"/>
    <w:rsid w:val="00B2617F"/>
    <w:rsid w:val="00B40BC9"/>
    <w:rsid w:val="00B64658"/>
    <w:rsid w:val="00B67099"/>
    <w:rsid w:val="00B738BE"/>
    <w:rsid w:val="00B91536"/>
    <w:rsid w:val="00B932EE"/>
    <w:rsid w:val="00BC7EBD"/>
    <w:rsid w:val="00BF1EA0"/>
    <w:rsid w:val="00BF48A3"/>
    <w:rsid w:val="00C07B4F"/>
    <w:rsid w:val="00C33B0C"/>
    <w:rsid w:val="00C479F3"/>
    <w:rsid w:val="00C66EC1"/>
    <w:rsid w:val="00C72DD5"/>
    <w:rsid w:val="00C74174"/>
    <w:rsid w:val="00C762AF"/>
    <w:rsid w:val="00C826EF"/>
    <w:rsid w:val="00CA2F22"/>
    <w:rsid w:val="00CB1423"/>
    <w:rsid w:val="00CB1EE7"/>
    <w:rsid w:val="00CB25A5"/>
    <w:rsid w:val="00CB276F"/>
    <w:rsid w:val="00CB66CF"/>
    <w:rsid w:val="00CB70A5"/>
    <w:rsid w:val="00CC2F9E"/>
    <w:rsid w:val="00CD07A9"/>
    <w:rsid w:val="00CD5C39"/>
    <w:rsid w:val="00CD73C9"/>
    <w:rsid w:val="00CE07C4"/>
    <w:rsid w:val="00CE4683"/>
    <w:rsid w:val="00CE7E17"/>
    <w:rsid w:val="00CF0F42"/>
    <w:rsid w:val="00CF115E"/>
    <w:rsid w:val="00D02270"/>
    <w:rsid w:val="00D14C8A"/>
    <w:rsid w:val="00D15D9D"/>
    <w:rsid w:val="00D21603"/>
    <w:rsid w:val="00D25C1B"/>
    <w:rsid w:val="00D27D5D"/>
    <w:rsid w:val="00D44A2F"/>
    <w:rsid w:val="00D50D2D"/>
    <w:rsid w:val="00D53BB7"/>
    <w:rsid w:val="00D551AA"/>
    <w:rsid w:val="00D5567E"/>
    <w:rsid w:val="00D910A1"/>
    <w:rsid w:val="00D92467"/>
    <w:rsid w:val="00DA13D0"/>
    <w:rsid w:val="00E00DC8"/>
    <w:rsid w:val="00E27451"/>
    <w:rsid w:val="00E42784"/>
    <w:rsid w:val="00E561D2"/>
    <w:rsid w:val="00E638FE"/>
    <w:rsid w:val="00E8286B"/>
    <w:rsid w:val="00EA16AD"/>
    <w:rsid w:val="00EA2190"/>
    <w:rsid w:val="00EA2437"/>
    <w:rsid w:val="00EB2AC3"/>
    <w:rsid w:val="00EC4614"/>
    <w:rsid w:val="00ED578F"/>
    <w:rsid w:val="00ED751B"/>
    <w:rsid w:val="00EF30CC"/>
    <w:rsid w:val="00F17EF7"/>
    <w:rsid w:val="00F24A69"/>
    <w:rsid w:val="00F2504D"/>
    <w:rsid w:val="00F3215A"/>
    <w:rsid w:val="00F43A65"/>
    <w:rsid w:val="00F4663E"/>
    <w:rsid w:val="00F50775"/>
    <w:rsid w:val="00F57D7C"/>
    <w:rsid w:val="00F65793"/>
    <w:rsid w:val="00F82AE3"/>
    <w:rsid w:val="00F90BA2"/>
    <w:rsid w:val="00F90F51"/>
    <w:rsid w:val="00F928A9"/>
    <w:rsid w:val="00FA7127"/>
    <w:rsid w:val="00FB6853"/>
    <w:rsid w:val="00FD46B7"/>
    <w:rsid w:val="00FE5764"/>
    <w:rsid w:val="00FF7E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3F6723"/>
  <w15:docId w15:val="{F51D12E2-731A-4ED5-804F-871FF94AE0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1BBD"/>
    <w:pPr>
      <w:jc w:val="both"/>
    </w:pPr>
  </w:style>
  <w:style w:type="paragraph" w:styleId="Ttulo1">
    <w:name w:val="heading 1"/>
    <w:basedOn w:val="Normal"/>
    <w:next w:val="Normal"/>
    <w:link w:val="Ttulo1Car"/>
    <w:uiPriority w:val="9"/>
    <w:qFormat/>
    <w:rsid w:val="00B20F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2419A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622338"/>
    <w:pPr>
      <w:ind w:left="720"/>
      <w:contextualSpacing/>
    </w:pPr>
  </w:style>
  <w:style w:type="character" w:customStyle="1" w:styleId="Ttulo1Car">
    <w:name w:val="Título 1 Car"/>
    <w:basedOn w:val="Fuentedeprrafopredeter"/>
    <w:link w:val="Ttulo1"/>
    <w:uiPriority w:val="9"/>
    <w:rsid w:val="00B20F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Encabezado">
    <w:name w:val="header"/>
    <w:basedOn w:val="Normal"/>
    <w:link w:val="EncabezadoCar"/>
    <w:uiPriority w:val="99"/>
    <w:unhideWhenUsed/>
    <w:rsid w:val="00532650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532650"/>
  </w:style>
  <w:style w:type="paragraph" w:styleId="Piedepgina">
    <w:name w:val="footer"/>
    <w:basedOn w:val="Normal"/>
    <w:link w:val="PiedepginaCar"/>
    <w:uiPriority w:val="99"/>
    <w:unhideWhenUsed/>
    <w:rsid w:val="00532650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32650"/>
  </w:style>
  <w:style w:type="paragraph" w:styleId="Textodeglobo">
    <w:name w:val="Balloon Text"/>
    <w:basedOn w:val="Normal"/>
    <w:link w:val="TextodegloboCar"/>
    <w:uiPriority w:val="99"/>
    <w:semiHidden/>
    <w:unhideWhenUsed/>
    <w:rsid w:val="00EA16A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EA16AD"/>
    <w:rPr>
      <w:rFonts w:ascii="Tahoma" w:hAnsi="Tahoma" w:cs="Tahoma"/>
      <w:sz w:val="16"/>
      <w:szCs w:val="16"/>
    </w:rPr>
  </w:style>
  <w:style w:type="character" w:customStyle="1" w:styleId="Ttulo2Car">
    <w:name w:val="Título 2 Car"/>
    <w:basedOn w:val="Fuentedeprrafopredeter"/>
    <w:link w:val="Ttulo2"/>
    <w:uiPriority w:val="9"/>
    <w:rsid w:val="002419A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styleId="Tablaconcuadrcula">
    <w:name w:val="Table Grid"/>
    <w:basedOn w:val="Tablanormal"/>
    <w:uiPriority w:val="59"/>
    <w:rsid w:val="004D1B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elmarcadordeposicin">
    <w:name w:val="Placeholder Text"/>
    <w:basedOn w:val="Fuentedeprrafopredeter"/>
    <w:uiPriority w:val="99"/>
    <w:semiHidden/>
    <w:rsid w:val="002430AA"/>
    <w:rPr>
      <w:color w:val="808080"/>
    </w:rPr>
  </w:style>
  <w:style w:type="character" w:styleId="Refdecomentario">
    <w:name w:val="annotation reference"/>
    <w:basedOn w:val="Fuentedeprrafopredeter"/>
    <w:uiPriority w:val="99"/>
    <w:semiHidden/>
    <w:unhideWhenUsed/>
    <w:rsid w:val="00F43A65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F43A65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F43A65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F43A65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F43A65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F43A65"/>
    <w:pPr>
      <w:spacing w:before="100" w:beforeAutospacing="1" w:after="100" w:afterAutospacing="1" w:line="240" w:lineRule="auto"/>
      <w:jc w:val="left"/>
    </w:pPr>
    <w:rPr>
      <w:rFonts w:ascii="Times New Roman" w:eastAsiaTheme="minorEastAsia" w:hAnsi="Times New Roman" w:cs="Times New Roman"/>
      <w:sz w:val="24"/>
      <w:szCs w:val="24"/>
      <w:lang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63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55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65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9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87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F6ED69A554994E4C92A670108CCCBC79" ma:contentTypeVersion="13" ma:contentTypeDescription="Crear nuevo documento." ma:contentTypeScope="" ma:versionID="57b819ef667820dccb88950621af6b73">
  <xsd:schema xmlns:xsd="http://www.w3.org/2001/XMLSchema" xmlns:xs="http://www.w3.org/2001/XMLSchema" xmlns:p="http://schemas.microsoft.com/office/2006/metadata/properties" xmlns:ns3="3b2a4751-9086-4733-8963-12849be52081" xmlns:ns4="b243d102-d87e-4d2a-b6f4-d7d0d6f40a12" targetNamespace="http://schemas.microsoft.com/office/2006/metadata/properties" ma:root="true" ma:fieldsID="bdf25b8c1f90c7e280ba30c5985c91f9" ns3:_="" ns4:_="">
    <xsd:import namespace="3b2a4751-9086-4733-8963-12849be52081"/>
    <xsd:import namespace="b243d102-d87e-4d2a-b6f4-d7d0d6f40a1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2a4751-9086-4733-8963-12849be5208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ash de la sugerencia para compartir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43d102-d87e-4d2a-b6f4-d7d0d6f40a1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08D253E-6C59-4034-A6B6-E5B4231223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2a4751-9086-4733-8963-12849be52081"/>
    <ds:schemaRef ds:uri="b243d102-d87e-4d2a-b6f4-d7d0d6f40a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68C3085-FABF-4D87-8244-3A41F8892F2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9F6B29B-1287-4BE5-933C-2D90AF2F9333}">
  <ds:schemaRefs>
    <ds:schemaRef ds:uri="b243d102-d87e-4d2a-b6f4-d7d0d6f40a12"/>
    <ds:schemaRef ds:uri="http://schemas.microsoft.com/office/infopath/2007/PartnerControls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schemas.microsoft.com/office/2006/documentManagement/types"/>
    <ds:schemaRef ds:uri="http://www.w3.org/XML/1998/namespace"/>
    <ds:schemaRef ds:uri="3b2a4751-9086-4733-8963-12849be52081"/>
    <ds:schemaRef ds:uri="http://purl.org/dc/dcmitype/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88</Words>
  <Characters>2134</Characters>
  <Application>Microsoft Office Word</Application>
  <DocSecurity>0</DocSecurity>
  <Lines>17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IIT</Company>
  <LinksUpToDate>false</LinksUpToDate>
  <CharactersWithSpaces>2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os Rodríguez</dc:creator>
  <cp:keywords/>
  <dc:description/>
  <cp:lastModifiedBy>carlos garcia de la cueva</cp:lastModifiedBy>
  <cp:revision>2</cp:revision>
  <cp:lastPrinted>2015-04-20T13:27:00Z</cp:lastPrinted>
  <dcterms:created xsi:type="dcterms:W3CDTF">2022-04-11T15:26:00Z</dcterms:created>
  <dcterms:modified xsi:type="dcterms:W3CDTF">2022-04-11T15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ED69A554994E4C92A670108CCCBC79</vt:lpwstr>
  </property>
</Properties>
</file>